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116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6074"/>
      </w:tblGrid>
      <w:tr w:rsidR="00602F7D" w:rsidRPr="00C56F1C" w14:paraId="0CF90D07" w14:textId="77777777" w:rsidTr="00540C57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30C4E7B0" w14:textId="77777777" w:rsidR="00602F7D" w:rsidRPr="00C56F1C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C56F1C" w14:paraId="4A4C1B36" w14:textId="77777777" w:rsidTr="00540C57">
        <w:trPr>
          <w:trHeight w:val="413"/>
        </w:trPr>
        <w:tc>
          <w:tcPr>
            <w:tcW w:w="1248" w:type="pct"/>
          </w:tcPr>
          <w:p w14:paraId="497580F6" w14:textId="77777777" w:rsidR="0000007A" w:rsidRPr="00C56F1C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56F1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C56F1C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E138C8" w14:textId="77777777" w:rsidR="0000007A" w:rsidRPr="00C56F1C" w:rsidRDefault="00D9703E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C56F1C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New Ideas Concerning Arts and Social Studies</w:t>
              </w:r>
            </w:hyperlink>
          </w:p>
        </w:tc>
      </w:tr>
      <w:tr w:rsidR="0000007A" w:rsidRPr="00C56F1C" w14:paraId="24BA5EB8" w14:textId="77777777" w:rsidTr="00540C57">
        <w:trPr>
          <w:trHeight w:val="290"/>
        </w:trPr>
        <w:tc>
          <w:tcPr>
            <w:tcW w:w="1248" w:type="pct"/>
          </w:tcPr>
          <w:p w14:paraId="64BCB630" w14:textId="77777777" w:rsidR="0000007A" w:rsidRPr="00C56F1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56F1C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A64BE5" w14:textId="77777777" w:rsidR="0000007A" w:rsidRPr="00C56F1C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C56F1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C56F1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C56F1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CA3043" w:rsidRPr="00C56F1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884</w:t>
            </w:r>
          </w:p>
        </w:tc>
      </w:tr>
      <w:tr w:rsidR="0000007A" w:rsidRPr="00C56F1C" w14:paraId="033C3F25" w14:textId="77777777" w:rsidTr="00540C57">
        <w:trPr>
          <w:trHeight w:val="331"/>
        </w:trPr>
        <w:tc>
          <w:tcPr>
            <w:tcW w:w="1248" w:type="pct"/>
          </w:tcPr>
          <w:p w14:paraId="1CD07A1C" w14:textId="77777777" w:rsidR="0000007A" w:rsidRPr="00C56F1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56F1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E93FAB" w14:textId="77777777" w:rsidR="0000007A" w:rsidRPr="00C56F1C" w:rsidRDefault="009E2DD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C56F1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The Implications of Culture on Primary and Secondary Control  </w:t>
            </w:r>
          </w:p>
        </w:tc>
      </w:tr>
      <w:tr w:rsidR="00CF0BBB" w:rsidRPr="00C56F1C" w14:paraId="1518A2B6" w14:textId="77777777" w:rsidTr="00540C57">
        <w:trPr>
          <w:trHeight w:val="332"/>
        </w:trPr>
        <w:tc>
          <w:tcPr>
            <w:tcW w:w="1248" w:type="pct"/>
          </w:tcPr>
          <w:p w14:paraId="394F0E83" w14:textId="77777777" w:rsidR="00CF0BBB" w:rsidRPr="00C56F1C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56F1C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EC878B" w14:textId="77777777" w:rsidR="00CF0BBB" w:rsidRPr="00C56F1C" w:rsidRDefault="00CA304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56F1C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6D26D0F8" w14:textId="77777777" w:rsidR="00037D52" w:rsidRPr="00C56F1C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52BA46C" w14:textId="77777777" w:rsidR="00605952" w:rsidRPr="00C56F1C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00338AF" w14:textId="0BD7E22B" w:rsidR="009B239B" w:rsidRPr="00C56F1C" w:rsidRDefault="009B239B" w:rsidP="009B239B">
      <w:pPr>
        <w:rPr>
          <w:rFonts w:ascii="Arial" w:eastAsia="Arial Unicode MS" w:hAnsi="Arial" w:cs="Arial"/>
          <w:sz w:val="20"/>
          <w:szCs w:val="20"/>
          <w:u w:val="single"/>
          <w:lang w:val="en-GB"/>
        </w:rPr>
      </w:pPr>
    </w:p>
    <w:p w14:paraId="06A24D25" w14:textId="77777777" w:rsidR="00626025" w:rsidRPr="00C56F1C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1B76476E" w14:textId="77777777" w:rsidR="0086369B" w:rsidRPr="00C56F1C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239F0946" w14:textId="77777777" w:rsidR="00626025" w:rsidRPr="00C56F1C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C56F1C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273392C1" w14:textId="77777777" w:rsidR="007B54A4" w:rsidRPr="00C56F1C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0091C52B" w14:textId="77777777" w:rsidR="007B54A4" w:rsidRPr="00C56F1C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C56F1C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7345A7EF" w14:textId="77777777" w:rsidR="00640538" w:rsidRPr="00C56F1C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C56F1C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58D67A42">
          <v:rect id="_x0000_s2050" style="position:absolute;left:0;text-align:left;margin-left:-9.6pt;margin-top:14.25pt;width:1071.35pt;height:124.75pt;z-index:251658240">
            <v:textbox>
              <w:txbxContent>
                <w:p w14:paraId="043DCD0E" w14:textId="77777777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51F04C61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0AAF0B38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784E1EFC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680799DD" w14:textId="77777777" w:rsidR="00E03C32" w:rsidRDefault="00280BF4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280BF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dvances in Social Science, Education and Humanities Research, volume 610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1-13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06A697EB" w14:textId="77777777" w:rsidR="00E03C32" w:rsidRPr="007B54A4" w:rsidRDefault="0057031A" w:rsidP="0057031A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57031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: </w:t>
                  </w:r>
                  <w:r w:rsidRPr="0057031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0.2991/assehr.k.211215.003</w:t>
                  </w:r>
                </w:p>
              </w:txbxContent>
            </v:textbox>
          </v:rect>
        </w:pict>
      </w:r>
    </w:p>
    <w:p w14:paraId="52486732" w14:textId="77777777" w:rsidR="00D9392F" w:rsidRPr="00C56F1C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C56F1C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3EABD9C8" w14:textId="77777777" w:rsidR="00D27A79" w:rsidRPr="00C56F1C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C56F1C" w14:paraId="70531042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61CEA7B8" w14:textId="77777777" w:rsidR="00F1171E" w:rsidRPr="00C56F1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56F1C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C56F1C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5005246C" w14:textId="77777777" w:rsidR="00F1171E" w:rsidRPr="00C56F1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C56F1C" w14:paraId="3A33CC0F" w14:textId="77777777" w:rsidTr="007222C8">
        <w:tc>
          <w:tcPr>
            <w:tcW w:w="1265" w:type="pct"/>
            <w:noWrap/>
          </w:tcPr>
          <w:p w14:paraId="3DA3A9B0" w14:textId="77777777" w:rsidR="00F1171E" w:rsidRPr="00C56F1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4AB1AC90" w14:textId="77777777" w:rsidR="00F1171E" w:rsidRPr="00C56F1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56F1C">
              <w:rPr>
                <w:rFonts w:ascii="Arial" w:hAnsi="Arial" w:cs="Arial"/>
                <w:lang w:val="en-GB"/>
              </w:rPr>
              <w:t>Reviewer’s comment</w:t>
            </w:r>
          </w:p>
          <w:p w14:paraId="1D35F22C" w14:textId="77777777" w:rsidR="00421DBF" w:rsidRPr="00C56F1C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56F1C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39983E01" w14:textId="77777777" w:rsidR="00421DBF" w:rsidRPr="00C56F1C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208F72CC" w14:textId="77777777" w:rsidR="00F1171E" w:rsidRPr="00C56F1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C56F1C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C56F1C">
              <w:rPr>
                <w:rFonts w:ascii="Arial" w:hAnsi="Arial" w:cs="Arial"/>
                <w:lang w:val="en-GB"/>
              </w:rPr>
              <w:t>Feedback</w:t>
            </w:r>
            <w:r w:rsidRPr="00C56F1C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Pr="00C56F1C">
              <w:rPr>
                <w:rFonts w:ascii="Arial" w:hAnsi="Arial" w:cs="Arial"/>
                <w:b w:val="0"/>
                <w:i/>
                <w:lang w:val="en-GB"/>
              </w:rPr>
              <w:t>Please correct the manuscript and highlight that part in the manuscript. It is mandatory that authors should write his/her feedback here)</w:t>
            </w:r>
          </w:p>
        </w:tc>
      </w:tr>
      <w:tr w:rsidR="00F1171E" w:rsidRPr="00C56F1C" w14:paraId="082D6537" w14:textId="77777777" w:rsidTr="007222C8">
        <w:trPr>
          <w:trHeight w:val="1264"/>
        </w:trPr>
        <w:tc>
          <w:tcPr>
            <w:tcW w:w="1265" w:type="pct"/>
            <w:noWrap/>
          </w:tcPr>
          <w:p w14:paraId="70282E05" w14:textId="77777777" w:rsidR="00F1171E" w:rsidRPr="00C56F1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56F1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</w:t>
            </w:r>
            <w:r w:rsidR="00D62F8D" w:rsidRPr="00C56F1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gramStart"/>
            <w:r w:rsidRPr="00C56F1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of </w:t>
            </w:r>
            <w:r w:rsidR="00D62F8D" w:rsidRPr="00C56F1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C56F1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3</w:t>
            </w:r>
            <w:proofErr w:type="gramEnd"/>
            <w:r w:rsidRPr="00C56F1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-4 sentences may be required for this part.</w:t>
            </w:r>
          </w:p>
          <w:p w14:paraId="507A5619" w14:textId="77777777" w:rsidR="00F1171E" w:rsidRPr="00C56F1C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045E6A9" w14:textId="77777777" w:rsidR="00F1171E" w:rsidRPr="00C56F1C" w:rsidRDefault="00D62F8D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56F1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is manuscript </w:t>
            </w:r>
            <w:r w:rsidR="00434685" w:rsidRPr="00C56F1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xplains</w:t>
            </w:r>
            <w:r w:rsidR="00FC1A52" w:rsidRPr="00C56F1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perceived control and</w:t>
            </w:r>
            <w:r w:rsidR="00434685" w:rsidRPr="00C56F1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ntercultural </w:t>
            </w:r>
            <w:proofErr w:type="gramStart"/>
            <w:r w:rsidR="00434685" w:rsidRPr="00C56F1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difference </w:t>
            </w:r>
            <w:r w:rsidRPr="00C56F1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n</w:t>
            </w:r>
            <w:proofErr w:type="gramEnd"/>
            <w:r w:rsidRPr="00C56F1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 simple manner. It could be </w:t>
            </w:r>
            <w:proofErr w:type="spellStart"/>
            <w:r w:rsidRPr="00C56F1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helful</w:t>
            </w:r>
            <w:proofErr w:type="spellEnd"/>
            <w:r w:rsidRPr="00C56F1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o </w:t>
            </w:r>
            <w:proofErr w:type="gramStart"/>
            <w:r w:rsidRPr="00C56F1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nhance  conceptual</w:t>
            </w:r>
            <w:proofErr w:type="gramEnd"/>
            <w:r w:rsidRPr="00C56F1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56F1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understading</w:t>
            </w:r>
            <w:proofErr w:type="spellEnd"/>
            <w:r w:rsidRPr="00C56F1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f the </w:t>
            </w:r>
            <w:r w:rsidR="00434685" w:rsidRPr="00C56F1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ntercultural differences and will also </w:t>
            </w:r>
            <w:proofErr w:type="spellStart"/>
            <w:r w:rsidR="00434685" w:rsidRPr="00C56F1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helps</w:t>
            </w:r>
            <w:proofErr w:type="spellEnd"/>
            <w:r w:rsidR="00434685" w:rsidRPr="00C56F1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o explain the individual’s behaviour, value, and social reciprocity in the </w:t>
            </w:r>
            <w:proofErr w:type="spellStart"/>
            <w:r w:rsidR="00FC1A52" w:rsidRPr="00C56F1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ocioclutural</w:t>
            </w:r>
            <w:proofErr w:type="spellEnd"/>
            <w:r w:rsidR="00FC1A52" w:rsidRPr="00C56F1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lens</w:t>
            </w:r>
            <w:r w:rsidR="00434685" w:rsidRPr="00C56F1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. </w:t>
            </w:r>
          </w:p>
        </w:tc>
        <w:tc>
          <w:tcPr>
            <w:tcW w:w="1523" w:type="pct"/>
          </w:tcPr>
          <w:p w14:paraId="14AE9240" w14:textId="77777777" w:rsidR="00F1171E" w:rsidRPr="00C56F1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56F1C" w14:paraId="6AFA41C0" w14:textId="77777777" w:rsidTr="007222C8">
        <w:trPr>
          <w:trHeight w:val="1262"/>
        </w:trPr>
        <w:tc>
          <w:tcPr>
            <w:tcW w:w="1265" w:type="pct"/>
            <w:noWrap/>
          </w:tcPr>
          <w:p w14:paraId="5090A728" w14:textId="77777777" w:rsidR="00F1171E" w:rsidRPr="00C56F1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56F1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5869940F" w14:textId="77777777" w:rsidR="00F1171E" w:rsidRPr="00C56F1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56F1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6561F065" w14:textId="77777777" w:rsidR="00F1171E" w:rsidRPr="00C56F1C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503093" w14:textId="77777777" w:rsidR="00F1171E" w:rsidRPr="00C56F1C" w:rsidRDefault="00FC1A52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56F1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4646819" w14:textId="77777777" w:rsidR="00F1171E" w:rsidRPr="00C56F1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56F1C" w14:paraId="7328E6D0" w14:textId="77777777" w:rsidTr="007222C8">
        <w:trPr>
          <w:trHeight w:val="1262"/>
        </w:trPr>
        <w:tc>
          <w:tcPr>
            <w:tcW w:w="1265" w:type="pct"/>
            <w:noWrap/>
          </w:tcPr>
          <w:p w14:paraId="1DB94535" w14:textId="77777777" w:rsidR="00F1171E" w:rsidRPr="00C56F1C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C56F1C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67A0CFCD" w14:textId="77777777" w:rsidR="00F1171E" w:rsidRPr="00C56F1C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1F50EB9A" w14:textId="77777777" w:rsidR="00F1171E" w:rsidRPr="00C56F1C" w:rsidRDefault="00FC1A52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56F1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o, it seems adequate</w:t>
            </w:r>
          </w:p>
        </w:tc>
        <w:tc>
          <w:tcPr>
            <w:tcW w:w="1523" w:type="pct"/>
          </w:tcPr>
          <w:p w14:paraId="7E6B3DA5" w14:textId="77777777" w:rsidR="00F1171E" w:rsidRPr="00C56F1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56F1C" w14:paraId="3A495CE1" w14:textId="77777777" w:rsidTr="007222C8">
        <w:trPr>
          <w:trHeight w:val="859"/>
        </w:trPr>
        <w:tc>
          <w:tcPr>
            <w:tcW w:w="1265" w:type="pct"/>
            <w:noWrap/>
          </w:tcPr>
          <w:p w14:paraId="032BADC8" w14:textId="77777777" w:rsidR="00F1171E" w:rsidRPr="00C56F1C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56F1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3DB67AA4" w14:textId="77777777" w:rsidR="00F1171E" w:rsidRPr="00C56F1C" w:rsidRDefault="00FC1A5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56F1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 seems correct</w:t>
            </w:r>
          </w:p>
        </w:tc>
        <w:tc>
          <w:tcPr>
            <w:tcW w:w="1523" w:type="pct"/>
          </w:tcPr>
          <w:p w14:paraId="1C8BCD22" w14:textId="77777777" w:rsidR="00F1171E" w:rsidRPr="00C56F1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56F1C" w14:paraId="0611221D" w14:textId="77777777" w:rsidTr="007222C8">
        <w:trPr>
          <w:trHeight w:val="703"/>
        </w:trPr>
        <w:tc>
          <w:tcPr>
            <w:tcW w:w="1265" w:type="pct"/>
            <w:noWrap/>
          </w:tcPr>
          <w:p w14:paraId="2B7D012D" w14:textId="77777777" w:rsidR="00F1171E" w:rsidRPr="00C56F1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56F1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5A2E23A" w14:textId="77777777" w:rsidR="00F1171E" w:rsidRPr="00C56F1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56F1C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04CDC4D5" w14:textId="77777777" w:rsidR="00F1171E" w:rsidRPr="00C56F1C" w:rsidRDefault="00FC1A5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56F1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No, </w:t>
            </w:r>
            <w:proofErr w:type="spellStart"/>
            <w:r w:rsidRPr="00C56F1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s</w:t>
            </w:r>
            <w:proofErr w:type="spellEnd"/>
            <w:r w:rsidRPr="00C56F1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ufficient</w:t>
            </w:r>
          </w:p>
        </w:tc>
        <w:tc>
          <w:tcPr>
            <w:tcW w:w="1523" w:type="pct"/>
          </w:tcPr>
          <w:p w14:paraId="6504D94C" w14:textId="77777777" w:rsidR="00F1171E" w:rsidRPr="00C56F1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56F1C" w14:paraId="385AAF4A" w14:textId="77777777" w:rsidTr="007222C8">
        <w:trPr>
          <w:trHeight w:val="386"/>
        </w:trPr>
        <w:tc>
          <w:tcPr>
            <w:tcW w:w="1265" w:type="pct"/>
            <w:noWrap/>
          </w:tcPr>
          <w:p w14:paraId="5A565C6B" w14:textId="77777777" w:rsidR="00F1171E" w:rsidRPr="00C56F1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3E246351" w14:textId="77777777" w:rsidR="00F1171E" w:rsidRPr="00C56F1C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C56F1C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1502EA3A" w14:textId="77777777" w:rsidR="00F1171E" w:rsidRPr="00C56F1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BE077B5" w14:textId="77777777" w:rsidR="00F1171E" w:rsidRPr="00C56F1C" w:rsidRDefault="00FC1A52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56F1C">
              <w:rPr>
                <w:rFonts w:ascii="Arial" w:hAnsi="Arial" w:cs="Arial"/>
                <w:sz w:val="20"/>
                <w:szCs w:val="20"/>
                <w:lang w:val="en-GB"/>
              </w:rPr>
              <w:t xml:space="preserve">Yes </w:t>
            </w:r>
          </w:p>
          <w:p w14:paraId="5D5D1CEA" w14:textId="77777777" w:rsidR="00F1171E" w:rsidRPr="00C56F1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82B25C2" w14:textId="77777777" w:rsidR="00F1171E" w:rsidRPr="00C56F1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A545AC6" w14:textId="77777777" w:rsidR="00F1171E" w:rsidRPr="00C56F1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12B027E" w14:textId="77777777" w:rsidR="00F1171E" w:rsidRPr="00C56F1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A0B8E30" w14:textId="77777777" w:rsidR="00F1171E" w:rsidRPr="00C56F1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C56F1C" w14:paraId="268FDA1C" w14:textId="77777777" w:rsidTr="007222C8">
        <w:trPr>
          <w:trHeight w:val="1178"/>
        </w:trPr>
        <w:tc>
          <w:tcPr>
            <w:tcW w:w="1265" w:type="pct"/>
            <w:noWrap/>
          </w:tcPr>
          <w:p w14:paraId="0A037A49" w14:textId="77777777" w:rsidR="00F1171E" w:rsidRPr="00C56F1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C56F1C">
              <w:rPr>
                <w:rFonts w:ascii="Arial" w:hAnsi="Arial" w:cs="Arial"/>
                <w:bCs w:val="0"/>
                <w:u w:val="single"/>
                <w:lang w:val="en-GB"/>
              </w:rPr>
              <w:t>Optional/</w:t>
            </w:r>
            <w:proofErr w:type="spellStart"/>
            <w:r w:rsidRPr="00C56F1C">
              <w:rPr>
                <w:rFonts w:ascii="Arial" w:hAnsi="Arial" w:cs="Arial"/>
                <w:bCs w:val="0"/>
                <w:u w:val="single"/>
                <w:lang w:val="en-GB"/>
              </w:rPr>
              <w:t>General</w:t>
            </w:r>
            <w:r w:rsidRPr="00C56F1C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  <w:proofErr w:type="spellEnd"/>
          </w:p>
          <w:p w14:paraId="4276F22D" w14:textId="77777777" w:rsidR="00F1171E" w:rsidRPr="00C56F1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68356FE7" w14:textId="77777777" w:rsidR="00F1171E" w:rsidRPr="00C56F1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512DCAA" w14:textId="77777777" w:rsidR="00F1171E" w:rsidRPr="00C56F1C" w:rsidRDefault="00FC1A52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56F1C">
              <w:rPr>
                <w:rFonts w:ascii="Arial" w:hAnsi="Arial" w:cs="Arial"/>
                <w:sz w:val="20"/>
                <w:szCs w:val="20"/>
                <w:lang w:val="en-GB"/>
              </w:rPr>
              <w:t xml:space="preserve">No, </w:t>
            </w:r>
            <w:proofErr w:type="gramStart"/>
            <w:r w:rsidRPr="00C56F1C">
              <w:rPr>
                <w:rFonts w:ascii="Arial" w:hAnsi="Arial" w:cs="Arial"/>
                <w:sz w:val="20"/>
                <w:szCs w:val="20"/>
                <w:lang w:val="en-GB"/>
              </w:rPr>
              <w:t>Overall</w:t>
            </w:r>
            <w:proofErr w:type="gramEnd"/>
            <w:r w:rsidRPr="00C56F1C">
              <w:rPr>
                <w:rFonts w:ascii="Arial" w:hAnsi="Arial" w:cs="Arial"/>
                <w:sz w:val="20"/>
                <w:szCs w:val="20"/>
                <w:lang w:val="en-GB"/>
              </w:rPr>
              <w:t xml:space="preserve"> it seems good enough</w:t>
            </w:r>
          </w:p>
          <w:p w14:paraId="1FA8473E" w14:textId="77777777" w:rsidR="00F814A9" w:rsidRPr="00C56F1C" w:rsidRDefault="00F814A9" w:rsidP="00F814A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56F1C">
              <w:rPr>
                <w:rFonts w:ascii="Arial" w:hAnsi="Arial" w:cs="Arial"/>
                <w:sz w:val="20"/>
                <w:szCs w:val="20"/>
                <w:lang w:val="en-GB"/>
              </w:rPr>
              <w:t xml:space="preserve">Need minor corrections related to word spacing, spelling which has been </w:t>
            </w:r>
            <w:proofErr w:type="spellStart"/>
            <w:r w:rsidRPr="00C56F1C">
              <w:rPr>
                <w:rFonts w:ascii="Arial" w:hAnsi="Arial" w:cs="Arial"/>
                <w:sz w:val="20"/>
                <w:szCs w:val="20"/>
                <w:lang w:val="en-GB"/>
              </w:rPr>
              <w:t>highlited</w:t>
            </w:r>
            <w:proofErr w:type="spellEnd"/>
            <w:r w:rsidRPr="00C56F1C">
              <w:rPr>
                <w:rFonts w:ascii="Arial" w:hAnsi="Arial" w:cs="Arial"/>
                <w:sz w:val="20"/>
                <w:szCs w:val="20"/>
                <w:lang w:val="en-GB"/>
              </w:rPr>
              <w:t xml:space="preserve"> in red col</w:t>
            </w:r>
            <w:r w:rsidR="00FC0AE2" w:rsidRPr="00C56F1C">
              <w:rPr>
                <w:rFonts w:ascii="Arial" w:hAnsi="Arial" w:cs="Arial"/>
                <w:sz w:val="20"/>
                <w:szCs w:val="20"/>
                <w:lang w:val="en-GB"/>
              </w:rPr>
              <w:t>our</w:t>
            </w:r>
            <w:r w:rsidRPr="00C56F1C">
              <w:rPr>
                <w:rFonts w:ascii="Arial" w:hAnsi="Arial" w:cs="Arial"/>
                <w:sz w:val="20"/>
                <w:szCs w:val="20"/>
                <w:lang w:val="en-GB"/>
              </w:rPr>
              <w:t xml:space="preserve"> in the manuscript pages.</w:t>
            </w:r>
          </w:p>
          <w:p w14:paraId="15C1D511" w14:textId="77777777" w:rsidR="00F814A9" w:rsidRPr="00C56F1C" w:rsidRDefault="00F814A9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817A1DA" w14:textId="77777777" w:rsidR="00F1171E" w:rsidRPr="00C56F1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DA8F645" w14:textId="77777777" w:rsidR="00F1171E" w:rsidRPr="00C56F1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65FC993E" w14:textId="77777777" w:rsidR="00F1171E" w:rsidRPr="00C56F1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77AF1DF0" w14:textId="77777777" w:rsidR="00F1171E" w:rsidRPr="00C56F1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41C821E" w14:textId="77777777" w:rsidR="00F1171E" w:rsidRPr="00C56F1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4B86B2D" w14:textId="77777777" w:rsidR="00F1171E" w:rsidRPr="00C56F1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1F4729E" w14:textId="77777777" w:rsidR="00F1171E" w:rsidRPr="00C56F1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9DDE600" w14:textId="77777777" w:rsidR="00F1171E" w:rsidRPr="00C56F1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0CD563B" w14:textId="77777777" w:rsidR="00F1171E" w:rsidRPr="00C56F1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071F32C" w14:textId="77777777" w:rsidR="00F1171E" w:rsidRPr="00C56F1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E8A9B60" w14:textId="77777777" w:rsidR="00F1171E" w:rsidRPr="00C56F1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6779B26" w14:textId="77777777" w:rsidR="00F1171E" w:rsidRPr="00C56F1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87E283" w14:textId="77777777" w:rsidR="00F1171E" w:rsidRPr="00C56F1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9099008" w14:textId="77777777" w:rsidR="00F1171E" w:rsidRPr="00C56F1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EE777F2" w14:textId="77777777" w:rsidR="00F1171E" w:rsidRPr="00C56F1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0F14E1E" w14:textId="77777777" w:rsidR="00F1171E" w:rsidRPr="00C56F1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C56F1C" w14:paraId="46F94E0A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4E8826" w14:textId="77777777" w:rsidR="00F1171E" w:rsidRPr="00C56F1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C56F1C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</w:p>
          <w:p w14:paraId="13C9FCF0" w14:textId="77777777" w:rsidR="00F1171E" w:rsidRPr="00C56F1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C56F1C" w14:paraId="050ED09E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3C114" w14:textId="77777777" w:rsidR="00F1171E" w:rsidRPr="00C56F1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83083E" w14:textId="77777777" w:rsidR="00F1171E" w:rsidRPr="00C56F1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56F1C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76DFDC2E" w14:textId="77777777" w:rsidR="00F1171E" w:rsidRPr="00C56F1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C56F1C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C56F1C">
              <w:rPr>
                <w:rFonts w:ascii="Arial" w:hAnsi="Arial" w:cs="Arial"/>
                <w:lang w:val="en-GB"/>
              </w:rPr>
              <w:t>comment</w:t>
            </w:r>
            <w:r w:rsidRPr="00C56F1C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Pr="00C56F1C">
              <w:rPr>
                <w:rFonts w:ascii="Arial" w:hAnsi="Arial" w:cs="Arial"/>
                <w:b w:val="0"/>
                <w:i/>
                <w:lang w:val="en-GB"/>
              </w:rPr>
              <w:t>if agreed with the reviewer, correct the manuscript and highlight that part in the manuscript. It is mandatory that authors should write his/her feedback here)</w:t>
            </w:r>
          </w:p>
        </w:tc>
      </w:tr>
      <w:tr w:rsidR="00F1171E" w:rsidRPr="00C56F1C" w14:paraId="2FA5153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65F346" w14:textId="77777777" w:rsidR="00F1171E" w:rsidRPr="00C56F1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56F1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76328EE8" w14:textId="77777777" w:rsidR="00F1171E" w:rsidRPr="00C56F1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A14941" w14:textId="77777777" w:rsidR="00F1171E" w:rsidRPr="00C56F1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C56F1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C56F1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C56F1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2283F68A" w14:textId="77777777" w:rsidR="00F1171E" w:rsidRPr="00C56F1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B95E140" w14:textId="740C4C95" w:rsidR="00F1171E" w:rsidRPr="00C56F1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FEF3B46" w14:textId="77777777" w:rsidR="00F1171E" w:rsidRPr="00C56F1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7C1E345" w14:textId="77777777" w:rsidR="00F1171E" w:rsidRPr="00C56F1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43884D8" w14:textId="77777777" w:rsidR="00F1171E" w:rsidRPr="00C56F1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74CFD7B" w14:textId="77777777" w:rsidR="00F1171E" w:rsidRPr="00C56F1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2AE2C619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306A7856" w14:textId="77777777" w:rsidR="00C56F1C" w:rsidRPr="00546110" w:rsidRDefault="00C56F1C" w:rsidP="00C56F1C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546110">
        <w:rPr>
          <w:rFonts w:ascii="Arial" w:hAnsi="Arial" w:cs="Arial"/>
          <w:b/>
          <w:u w:val="single"/>
        </w:rPr>
        <w:t>Reviewer details:</w:t>
      </w:r>
    </w:p>
    <w:p w14:paraId="7F973FCC" w14:textId="77777777" w:rsidR="00C56F1C" w:rsidRPr="00546110" w:rsidRDefault="00C56F1C" w:rsidP="00C56F1C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546110">
        <w:rPr>
          <w:rFonts w:ascii="Arial" w:hAnsi="Arial" w:cs="Arial"/>
          <w:b/>
          <w:color w:val="000000"/>
        </w:rPr>
        <w:t>Renu Pandey, University Indore, India</w:t>
      </w:r>
    </w:p>
    <w:p w14:paraId="6C1CFBE0" w14:textId="77777777" w:rsidR="00C56F1C" w:rsidRPr="00C56F1C" w:rsidRDefault="00C56F1C">
      <w:pPr>
        <w:rPr>
          <w:rFonts w:ascii="Arial" w:hAnsi="Arial" w:cs="Arial"/>
          <w:b/>
          <w:sz w:val="20"/>
          <w:szCs w:val="20"/>
        </w:rPr>
      </w:pPr>
    </w:p>
    <w:sectPr w:rsidR="00C56F1C" w:rsidRPr="00C56F1C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B54568" w14:textId="77777777" w:rsidR="00894C23" w:rsidRPr="0000007A" w:rsidRDefault="00894C23" w:rsidP="0099583E">
      <w:r>
        <w:separator/>
      </w:r>
    </w:p>
  </w:endnote>
  <w:endnote w:type="continuationSeparator" w:id="0">
    <w:p w14:paraId="25B5743C" w14:textId="77777777" w:rsidR="00894C23" w:rsidRPr="0000007A" w:rsidRDefault="00894C23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595BD5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proofErr w:type="spellStart"/>
    <w:r w:rsidR="00005319">
      <w:rPr>
        <w:sz w:val="16"/>
      </w:rPr>
      <w:t>PM</w:t>
    </w:r>
    <w:r w:rsidR="00B62F41">
      <w:rPr>
        <w:sz w:val="16"/>
      </w:rPr>
      <w:t>Approved</w:t>
    </w:r>
    <w:proofErr w:type="spellEnd"/>
    <w:r w:rsidR="00B62F41">
      <w:rPr>
        <w:sz w:val="16"/>
      </w:rPr>
      <w:t xml:space="preserve"> by: </w:t>
    </w:r>
    <w:r w:rsidR="00005319">
      <w:rPr>
        <w:sz w:val="16"/>
      </w:rPr>
      <w:t>MBM</w:t>
    </w:r>
    <w:r w:rsidR="00B62F41">
      <w:rPr>
        <w:sz w:val="16"/>
      </w:rPr>
      <w:tab/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5E8D13" w14:textId="77777777" w:rsidR="00894C23" w:rsidRPr="0000007A" w:rsidRDefault="00894C23" w:rsidP="0099583E">
      <w:r>
        <w:separator/>
      </w:r>
    </w:p>
  </w:footnote>
  <w:footnote w:type="continuationSeparator" w:id="0">
    <w:p w14:paraId="4E23BD4C" w14:textId="77777777" w:rsidR="00894C23" w:rsidRPr="0000007A" w:rsidRDefault="00894C23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945DD8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38E0FD57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2A63C33B" w14:textId="77777777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626619748">
    <w:abstractNumId w:val="3"/>
  </w:num>
  <w:num w:numId="2" w16cid:durableId="103350652">
    <w:abstractNumId w:val="6"/>
  </w:num>
  <w:num w:numId="3" w16cid:durableId="1386685203">
    <w:abstractNumId w:val="5"/>
  </w:num>
  <w:num w:numId="4" w16cid:durableId="13192740">
    <w:abstractNumId w:val="7"/>
  </w:num>
  <w:num w:numId="5" w16cid:durableId="1666394941">
    <w:abstractNumId w:val="4"/>
  </w:num>
  <w:num w:numId="6" w16cid:durableId="1176963422">
    <w:abstractNumId w:val="0"/>
  </w:num>
  <w:num w:numId="7" w16cid:durableId="442040375">
    <w:abstractNumId w:val="1"/>
  </w:num>
  <w:num w:numId="8" w16cid:durableId="722757456">
    <w:abstractNumId w:val="9"/>
  </w:num>
  <w:num w:numId="9" w16cid:durableId="1969555202">
    <w:abstractNumId w:val="8"/>
  </w:num>
  <w:num w:numId="10" w16cid:durableId="5833060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5C19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BF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152ED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B7E28"/>
    <w:rsid w:val="003D1BDE"/>
    <w:rsid w:val="003E2D2F"/>
    <w:rsid w:val="003E746A"/>
    <w:rsid w:val="00401C12"/>
    <w:rsid w:val="00421DBF"/>
    <w:rsid w:val="0042465A"/>
    <w:rsid w:val="00434685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0C57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031A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74E27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1BB9"/>
    <w:rsid w:val="0087201B"/>
    <w:rsid w:val="00877F10"/>
    <w:rsid w:val="00882091"/>
    <w:rsid w:val="00893E75"/>
    <w:rsid w:val="00894C23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193E"/>
    <w:rsid w:val="009245E3"/>
    <w:rsid w:val="00942DEE"/>
    <w:rsid w:val="00944F67"/>
    <w:rsid w:val="00950CCD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2BEE"/>
    <w:rsid w:val="009E2DDF"/>
    <w:rsid w:val="009E31B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2D9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C4E12"/>
    <w:rsid w:val="00BD0DF5"/>
    <w:rsid w:val="00BD5268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26A5D"/>
    <w:rsid w:val="00C435C6"/>
    <w:rsid w:val="00C56F1C"/>
    <w:rsid w:val="00C635B6"/>
    <w:rsid w:val="00C70DFC"/>
    <w:rsid w:val="00C82466"/>
    <w:rsid w:val="00C84097"/>
    <w:rsid w:val="00CA3043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62F8D"/>
    <w:rsid w:val="00D709EB"/>
    <w:rsid w:val="00D7603E"/>
    <w:rsid w:val="00D90124"/>
    <w:rsid w:val="00D9392F"/>
    <w:rsid w:val="00D9427C"/>
    <w:rsid w:val="00D9703E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814A9"/>
    <w:rsid w:val="00F96F54"/>
    <w:rsid w:val="00F978B8"/>
    <w:rsid w:val="00FA6528"/>
    <w:rsid w:val="00FB0D50"/>
    <w:rsid w:val="00FB3DE3"/>
    <w:rsid w:val="00FB5BBE"/>
    <w:rsid w:val="00FC0AE2"/>
    <w:rsid w:val="00FC1A52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7F8E8AF4"/>
  <w15:docId w15:val="{702AEFBC-033C-4984-B9B0-A2BF65465E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9E31B3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C56F1C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2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new-ideas-concerning-arts-and-social-studie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3</Pages>
  <Words>365</Words>
  <Characters>208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44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9</cp:revision>
  <dcterms:created xsi:type="dcterms:W3CDTF">2023-08-30T09:21:00Z</dcterms:created>
  <dcterms:modified xsi:type="dcterms:W3CDTF">2025-06-30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